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r>
        <w:pict>
          <v:rect style="width:0;height:1.5pt" o:hralign="center" o:hrstd="t" o:hr="t"/>
        </w:pict>
      </w:r>
    </w:p>
    <w:p>
      <w:pPr>
        <w:pStyle w:val="FirstParagraph"/>
      </w:pPr>
      <w:r>
        <w:t xml:space="preserve">Dear Hiring Committee,</w:t>
      </w:r>
    </w:p>
    <w:p>
      <w:pPr>
        <w:pStyle w:val="BodyText"/>
      </w:pPr>
      <w:r>
        <w:t xml:space="preserve">I am writing to express my enthusiastic interest in the Optometrist position at your esteemed institution in Sudan Khartoum. As a dedicated and compassionate optometrist with a strong commitment to improving eye health and vision care, I am eager to contribute my expertise, clinical skills, and cultural sensitivity to serve the community of Sudan Khartoum. This opportunity aligns perfectly with my professional goals and passion for delivering high-quality eye care in diverse settings.</w:t>
      </w:r>
    </w:p>
    <w:p>
      <w:pPr>
        <w:pStyle w:val="BodyText"/>
      </w:pPr>
      <w:r>
        <w:t xml:space="preserve">With [X years] of experience in optometry, I have developed a comprehensive understanding of patient-centered care, diagnostic techniques, and the management of ocular conditions. My academic background includes a Doctorate in Optometry from [University Name], where I graduated with honors and received recognition for my clinical excellence. Throughout my career, I have worked in both urban and rural healthcare environments, which has equipped me with the adaptability and resilience required to thrive in dynamic settings like Sudan Khartoum.</w:t>
      </w:r>
    </w:p>
    <w:p>
      <w:pPr>
        <w:pStyle w:val="BodyText"/>
      </w:pPr>
      <w:r>
        <w:t xml:space="preserve">What draws me to Sudan Khartoum is its unique blend of cultural richness and growing healthcare needs. As an Optometrist, I understand that access to quality eye care is a critical component of overall health, particularly in regions where resources may be limited. I am deeply committed to addressing these challenges by providing affordable, accurate, and culturally sensitive eye care services. My experience working with diverse populations has taught me the importance of communication, empathy, and collaboration—qualities that I believe are essential for building trust within the Sudanese community.</w:t>
      </w:r>
    </w:p>
    <w:p>
      <w:pPr>
        <w:pStyle w:val="BodyText"/>
      </w:pPr>
      <w:r>
        <w:t xml:space="preserve">In my previous role at [Previous Workplace/Organization], I was responsible for conducting comprehensive eye examinations, diagnosing vision disorders, and prescribing corrective lenses. I also played a key role in educating patients about preventive eye care and managing chronic conditions such as glaucoma and diabetic retinopathy. One of my most rewarding experiences was leading a mobile optometry clinic that provided free screenings to underserved populations in [Location], which reinforced my belief in the power of proactive healthcare initiatives.</w:t>
      </w:r>
    </w:p>
    <w:p>
      <w:pPr>
        <w:pStyle w:val="BodyText"/>
      </w:pPr>
      <w:r>
        <w:t xml:space="preserve">Sudan Khartoum, with its vibrant culture and strategic location, presents an incredible opportunity to make a meaningful impact. I am particularly inspired by the growing awareness of eye health in the region and the potential for innovative solutions to address unmet needs. My goal is to contribute to this progress by combining my technical knowledge with a deep respect for local traditions and practices. I am confident that my ability to work collaboratively with healthcare teams, patients, and community leaders will enable me to thrive in this environment.</w:t>
      </w:r>
    </w:p>
    <w:p>
      <w:pPr>
        <w:pStyle w:val="BodyText"/>
      </w:pPr>
      <w:r>
        <w:t xml:space="preserve">What sets me apart as an Optometrist is my unwavering dedication to lifelong learning and professional development. I actively participate in continuing education programs and stay updated on the latest advancements in optometry, such as digital retinal imaging and advanced contact lens technologies. This commitment ensures that I provide the most effective and evidence-based care to my patients. Additionally, my strong organizational skills and attention to detail allow me to manage complex cases efficiently while maintaining a high standard of service.</w:t>
      </w:r>
    </w:p>
    <w:p>
      <w:pPr>
        <w:pStyle w:val="BodyText"/>
      </w:pPr>
      <w:r>
        <w:t xml:space="preserve">My motivation for applying for this position in Sudan Khartoum is rooted in a desire to contribute to a region that values both tradition and progress. I have researched the unique challenges faced by eye care professionals in the area, including limited access to specialized equipment and the need for public education on vision health. I am eager to collaborate with your team to develop programs that address these gaps and improve outcomes for patients across all age groups.</w:t>
      </w:r>
    </w:p>
    <w:p>
      <w:pPr>
        <w:pStyle w:val="BodyText"/>
      </w:pPr>
      <w:r>
        <w:t xml:space="preserve">As a candidate, I bring not only clinical expertise but also a genuine passion for serving others. My ability to connect with patients of all backgrounds, coupled with my problem-solving skills, allows me to deliver personalized care that meets individual needs. I am particularly drawn to the opportunity to work in Sudan Khartoum because of its potential for growth and the chance to be part of an institution that prioritizes both patient welfare and professional excellence.</w:t>
      </w:r>
    </w:p>
    <w:p>
      <w:pPr>
        <w:pStyle w:val="BodyText"/>
      </w:pPr>
      <w:r>
        <w:t xml:space="preserve">I would be honored to contribute my skills as an Optometrist to your organization in Sudan Khartoum. I am confident that my experience, qualifications, and dedication will enable me to make a valuable contribution to your team. I look forward to the possibility of discussing how my background and vision align with your goals. Thank you for considering my application.</w:t>
      </w:r>
    </w:p>
    <w:p>
      <w:pPr>
        <w:pStyle w:val="BodyText"/>
      </w:pPr>
      <w:r>
        <w:t xml:space="preserve">Sincerely,</w:t>
      </w:r>
      <w:r>
        <w:br/>
      </w:r>
      <w:r>
        <w:t xml:space="preserve">[Your Full Name]</w:t>
      </w:r>
      <w:r>
        <w:br/>
      </w:r>
      <w:r>
        <w:t xml:space="preserve">[Optional: Professional Title or Certification, e.g., OD, FAA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Sudan Khartoum</dc:title>
  <dc:creator/>
  <cp:keywords/>
  <dcterms:created xsi:type="dcterms:W3CDTF">2026-07-23T13:20:29Z</dcterms:created>
  <dcterms:modified xsi:type="dcterms:W3CDTF">2026-07-23T13:20:29Z</dcterms:modified>
</cp:coreProperties>
</file>

<file path=docProps/custom.xml><?xml version="1.0" encoding="utf-8"?>
<Properties xmlns="http://schemas.openxmlformats.org/officeDocument/2006/custom-properties" xmlns:vt="http://schemas.openxmlformats.org/officeDocument/2006/docPropsVTypes"/>
</file>